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251D" w:rsidRDefault="00120381" w:rsidP="0012038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ETFLIX FULL STACK</w:t>
      </w:r>
    </w:p>
    <w:p w:rsidR="00120381" w:rsidRP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>Build Comprises of: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 xml:space="preserve">Backend 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>Front end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 xml:space="preserve">Admin Panel 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Backend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 backen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nodej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expres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mongo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database </w:t>
      </w:r>
      <w:proofErr w:type="spellStart"/>
      <w:r>
        <w:rPr>
          <w:rFonts w:ascii="Times New Roman" w:hAnsi="Times New Roman" w:cs="Times New Roman"/>
          <w:sz w:val="24"/>
          <w:szCs w:val="24"/>
        </w:rPr>
        <w:t>alongw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rebase to store files.</w:t>
      </w:r>
    </w:p>
    <w:p w:rsidR="009A66DC" w:rsidRDefault="009A66DC" w:rsidP="00120381">
      <w:pPr>
        <w:rPr>
          <w:rFonts w:ascii="Times New Roman" w:hAnsi="Times New Roman" w:cs="Times New Roman"/>
          <w:sz w:val="24"/>
          <w:szCs w:val="24"/>
        </w:rPr>
      </w:pPr>
    </w:p>
    <w:p w:rsidR="009A66DC" w:rsidRDefault="009A66DC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:</w:t>
      </w:r>
    </w:p>
    <w:p w:rsidR="009A66DC" w:rsidRDefault="009A66DC" w:rsidP="009A66DC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yar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A66DC">
        <w:rPr>
          <w:rFonts w:ascii="Times New Roman" w:hAnsi="Times New Roman" w:cs="Times New Roman"/>
          <w:sz w:val="24"/>
          <w:szCs w:val="24"/>
        </w:rPr>
        <w:t xml:space="preserve">add express mongoose </w:t>
      </w:r>
      <w:proofErr w:type="spellStart"/>
      <w:r w:rsidRPr="009A66DC">
        <w:rPr>
          <w:rFonts w:ascii="Times New Roman" w:hAnsi="Times New Roman" w:cs="Times New Roman"/>
          <w:sz w:val="24"/>
          <w:szCs w:val="24"/>
        </w:rPr>
        <w:t>nodemon</w:t>
      </w:r>
      <w:proofErr w:type="spellEnd"/>
      <w:r w:rsidRPr="009A66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6DC">
        <w:rPr>
          <w:rFonts w:ascii="Times New Roman" w:hAnsi="Times New Roman" w:cs="Times New Roman"/>
          <w:sz w:val="24"/>
          <w:szCs w:val="24"/>
        </w:rPr>
        <w:t>dotenv</w:t>
      </w:r>
      <w:proofErr w:type="spellEnd"/>
      <w:r w:rsidRPr="009A66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6DC">
        <w:rPr>
          <w:rFonts w:ascii="Times New Roman" w:hAnsi="Times New Roman" w:cs="Times New Roman"/>
          <w:sz w:val="24"/>
          <w:szCs w:val="24"/>
        </w:rPr>
        <w:t>jsonwebtoken</w:t>
      </w:r>
      <w:proofErr w:type="spellEnd"/>
      <w:r w:rsidR="003950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5057">
        <w:rPr>
          <w:rFonts w:ascii="Times New Roman" w:hAnsi="Times New Roman" w:cs="Times New Roman"/>
          <w:sz w:val="24"/>
          <w:szCs w:val="24"/>
        </w:rPr>
        <w:t>morgan</w:t>
      </w:r>
      <w:proofErr w:type="spellEnd"/>
      <w:r w:rsidR="002947FD">
        <w:rPr>
          <w:rFonts w:ascii="Times New Roman" w:hAnsi="Times New Roman" w:cs="Times New Roman"/>
          <w:sz w:val="24"/>
          <w:szCs w:val="24"/>
        </w:rPr>
        <w:t xml:space="preserve"> crypto-</w:t>
      </w:r>
      <w:proofErr w:type="spellStart"/>
      <w:r w:rsidR="002947FD">
        <w:rPr>
          <w:rFonts w:ascii="Times New Roman" w:hAnsi="Times New Roman" w:cs="Times New Roman"/>
          <w:sz w:val="24"/>
          <w:szCs w:val="24"/>
        </w:rPr>
        <w:t>js</w:t>
      </w:r>
      <w:proofErr w:type="spellEnd"/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Frontend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ntend is buil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reactj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c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ong with material </w:t>
      </w:r>
      <w:proofErr w:type="spellStart"/>
      <w:r>
        <w:rPr>
          <w:rFonts w:ascii="Times New Roman" w:hAnsi="Times New Roman" w:cs="Times New Roman"/>
          <w:sz w:val="24"/>
          <w:szCs w:val="24"/>
        </w:rPr>
        <w:t>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signing tool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o Link: </w:t>
      </w:r>
    </w:p>
    <w:p w:rsidR="00BA5AA4" w:rsidRDefault="00BA5AA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:</w:t>
      </w:r>
    </w:p>
    <w:p w:rsidR="00BA5AA4" w:rsidRDefault="00BA5AA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rn add react-router-</w:t>
      </w:r>
      <w:proofErr w:type="spellStart"/>
      <w:r>
        <w:rPr>
          <w:rFonts w:ascii="Times New Roman" w:hAnsi="Times New Roman" w:cs="Times New Roman"/>
          <w:sz w:val="24"/>
          <w:szCs w:val="24"/>
        </w:rPr>
        <w:t>dom</w:t>
      </w:r>
      <w:proofErr w:type="spellEnd"/>
      <w:r w:rsidR="005A124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A1244" w:rsidRDefault="005A124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arn add </w:t>
      </w:r>
      <w:proofErr w:type="spellStart"/>
      <w:r>
        <w:rPr>
          <w:rFonts w:ascii="Times New Roman" w:hAnsi="Times New Roman" w:cs="Times New Roman"/>
          <w:sz w:val="24"/>
          <w:szCs w:val="24"/>
        </w:rPr>
        <w:t>axios</w:t>
      </w:r>
      <w:proofErr w:type="spellEnd"/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Admin Panel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also buil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reactjs</w:t>
      </w:r>
      <w:proofErr w:type="spellEnd"/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 Link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 Link</w:t>
      </w: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E JWT AUTHENTICATION: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ways copy paste these files without any changes</w:t>
      </w:r>
    </w:p>
    <w:p w:rsidR="00120381" w:rsidRDefault="001F123D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UP AND LOGIN API: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crypto-</w:t>
      </w:r>
      <w:proofErr w:type="spellStart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jsonwebtoken</w:t>
      </w:r>
      <w:proofErr w:type="spellEnd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../schema/User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Register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/register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newUser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ncryp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newUser</w:t>
      </w:r>
      <w:proofErr w:type="spellEnd"/>
      <w:proofErr w:type="gramEnd"/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login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/login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findOne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proofErr w:type="gramStart"/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(!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 Failed'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Decrypting password for </w:t>
      </w:r>
      <w:proofErr w:type="spellStart"/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comparision</w:t>
      </w:r>
      <w:proofErr w:type="spellEnd"/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byt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decryp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original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byt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enc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Utf8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originalPassword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!==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Please Enter Correct Password'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ccessToke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ig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{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proofErr w:type="spell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xpiresIn</w:t>
      </w:r>
      <w:proofErr w:type="spell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1h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destructure to avoid getting password and __v in response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__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..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_doc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..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accessToke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Default="001F123D" w:rsidP="00120381">
      <w:pPr>
        <w:rPr>
          <w:rFonts w:ascii="Times New Roman" w:hAnsi="Times New Roman" w:cs="Times New Roman"/>
          <w:sz w:val="24"/>
          <w:szCs w:val="24"/>
        </w:rPr>
      </w:pPr>
    </w:p>
    <w:p w:rsidR="00C103E0" w:rsidRDefault="00C103E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Auth.js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jsonwebtoken</w:t>
      </w:r>
      <w:proofErr w:type="spellEnd"/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C103E0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header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authorizatio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decoded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verify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Data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proofErr w:type="gramStart"/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"Token is not valid"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Data</w:t>
      </w:r>
      <w:proofErr w:type="spellEnd"/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proofErr w:type="gramStart"/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C103E0">
        <w:rPr>
          <w:rFonts w:ascii="Consolas" w:eastAsia="Times New Roman" w:hAnsi="Consolas" w:cs="Times New Roman"/>
          <w:color w:val="6A9955"/>
          <w:sz w:val="21"/>
          <w:szCs w:val="21"/>
        </w:rPr>
        <w:t>//if successful go to router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 failed'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C103E0" w:rsidRDefault="00C103E0" w:rsidP="00120381">
      <w:pPr>
        <w:rPr>
          <w:rFonts w:ascii="Times New Roman" w:hAnsi="Times New Roman" w:cs="Times New Roman"/>
          <w:sz w:val="24"/>
          <w:szCs w:val="24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pass this </w:t>
      </w:r>
      <w:proofErr w:type="spellStart"/>
      <w:r>
        <w:rPr>
          <w:rFonts w:ascii="Times New Roman" w:hAnsi="Times New Roman" w:cs="Times New Roman"/>
          <w:sz w:val="24"/>
          <w:szCs w:val="24"/>
        </w:rPr>
        <w:t>checkAu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your routes like;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make sure to pass in headers these things in postman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: authorization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Value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earer &lt;Token&gt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Update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CE9178"/>
          <w:sz w:val="21"/>
          <w:szCs w:val="21"/>
        </w:rPr>
        <w:t>'/:id'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First check whether user updating his info or admin updating some user info or someone else trying to update info of any other user which we dont want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this req.user is from checkAuth file, it is for verification whether person same or not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admin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First checking if user want to update password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proofErr w:type="gramStart"/>
      <w:r w:rsidRPr="00F64801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encryp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update whatever info user wants to update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findByIdAndUpdate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_id: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new: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destructuring result object by separating password and __v and passing only info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__v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..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_doc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proofErr w:type="spellStart"/>
      <w:proofErr w:type="gram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CE9178"/>
          <w:sz w:val="21"/>
          <w:szCs w:val="21"/>
        </w:rPr>
        <w:t>'You can update only your account'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ggregate and query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para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pi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: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Schema: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Schema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uired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niqu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Arra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imestamps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List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Schema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querying data based on type and genre using aggregate and query </w:t>
      </w:r>
      <w:proofErr w:type="spellStart"/>
      <w:r>
        <w:rPr>
          <w:rFonts w:ascii="Times New Roman" w:hAnsi="Times New Roman" w:cs="Times New Roman"/>
          <w:sz w:val="24"/>
          <w:szCs w:val="24"/>
        </w:rPr>
        <w:t>params</w:t>
      </w:r>
      <w:proofErr w:type="spell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crypto-</w:t>
      </w:r>
      <w:proofErr w:type="spellStart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../</w:t>
      </w:r>
      <w:proofErr w:type="spellStart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../schema/List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//Crea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Only admin can create movi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newLi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newList</w:t>
      </w:r>
      <w:proofErr w:type="spellEnd"/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You are not allowe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Dele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Crea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:i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Only admin can create movi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findByIdAndDele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d: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"List has been deleted"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You are not allowe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get list from home pag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[]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type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genre like action comedy in type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match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no genre specified, then 10 random provided type list either of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match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homepag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A11BDB" w:rsidRPr="00A11BDB" w:rsidRDefault="00A11BDB" w:rsidP="00120381">
      <w:pPr>
        <w:rPr>
          <w:rFonts w:ascii="Times New Roman" w:hAnsi="Times New Roman" w:cs="Times New Roman"/>
          <w:sz w:val="28"/>
          <w:szCs w:val="28"/>
        </w:rPr>
      </w:pPr>
      <w:r w:rsidRPr="00A11BDB">
        <w:rPr>
          <w:rFonts w:ascii="Times New Roman" w:hAnsi="Times New Roman" w:cs="Times New Roman"/>
          <w:sz w:val="28"/>
          <w:szCs w:val="28"/>
        </w:rPr>
        <w:t>Redirect component in react-router-</w:t>
      </w:r>
      <w:proofErr w:type="spellStart"/>
      <w:r w:rsidRPr="00A11BDB">
        <w:rPr>
          <w:rFonts w:ascii="Times New Roman" w:hAnsi="Times New Roman" w:cs="Times New Roman"/>
          <w:sz w:val="28"/>
          <w:szCs w:val="28"/>
        </w:rPr>
        <w:t>dom</w:t>
      </w:r>
      <w:proofErr w:type="spellEnd"/>
      <w:r w:rsidRPr="00A11BDB">
        <w:rPr>
          <w:rFonts w:ascii="Times New Roman" w:hAnsi="Times New Roman" w:cs="Times New Roman"/>
          <w:sz w:val="28"/>
          <w:szCs w:val="28"/>
        </w:rPr>
        <w:t>, routing or switch case:</w:t>
      </w:r>
    </w:p>
    <w:p w:rsidR="00A11BDB" w:rsidRDefault="00A11BDB" w:rsidP="00120381">
      <w:pPr>
        <w:rPr>
          <w:rFonts w:ascii="Times New Roman" w:hAnsi="Times New Roman" w:cs="Times New Roman"/>
          <w:sz w:val="24"/>
          <w:szCs w:val="24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App.scss</w:t>
      </w:r>
      <w:proofErr w:type="spellEnd"/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home/Home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login/Login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egis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register/Register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Watc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watch/Watch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react-router-dom'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setUser</w:t>
      </w:r>
      <w:proofErr w:type="spell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exa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proofErr w:type="gramEnd"/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register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register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gis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login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Login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mov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movie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ser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ser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watch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Wa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)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Default="00A11BDB" w:rsidP="00120381">
      <w:pPr>
        <w:rPr>
          <w:rFonts w:ascii="Times New Roman" w:hAnsi="Times New Roman" w:cs="Times New Roman"/>
          <w:sz w:val="24"/>
          <w:szCs w:val="24"/>
        </w:rPr>
      </w:pPr>
    </w:p>
    <w:p w:rsidR="00CD3D10" w:rsidRDefault="00CD3D1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Fetch API in Frontend:</w:t>
      </w:r>
    </w:p>
    <w:p w:rsidR="00DE7DDC" w:rsidRDefault="00DE7DDC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constant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useState</w:t>
      </w:r>
      <w:proofErr w:type="spellEnd"/>
    </w:p>
    <w:p w:rsidR="00DE7DDC" w:rsidRDefault="00DE7DDC" w:rsidP="0012038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n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[get,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tGet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useSt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[]) or </w:t>
      </w:r>
      <w:proofErr w:type="spellStart"/>
      <w:r>
        <w:rPr>
          <w:rFonts w:ascii="Times New Roman" w:hAnsi="Times New Roman" w:cs="Times New Roman"/>
          <w:sz w:val="24"/>
          <w:szCs w:val="24"/>
        </w:rPr>
        <w:t>useState</w:t>
      </w:r>
      <w:proofErr w:type="spellEnd"/>
      <w:r>
        <w:rPr>
          <w:rFonts w:ascii="Times New Roman" w:hAnsi="Times New Roman" w:cs="Times New Roman"/>
          <w:sz w:val="24"/>
          <w:szCs w:val="24"/>
        </w:rPr>
        <w:t>({})</w:t>
      </w:r>
    </w:p>
    <w:p w:rsidR="00CD3D10" w:rsidRDefault="00CD3D1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xios.ge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‘/’).then(response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nsole.log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response.dat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DE7DDC" w:rsidRDefault="00DE7DDC" w:rsidP="00CD3D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lastRenderedPageBreak/>
        <w:t>setGe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response.dat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).</w:t>
      </w:r>
      <w:proofErr w:type="gramStart"/>
      <w:r>
        <w:rPr>
          <w:rFonts w:ascii="Times New Roman" w:hAnsi="Times New Roman" w:cs="Times New Roman"/>
          <w:sz w:val="24"/>
          <w:szCs w:val="24"/>
        </w:rPr>
        <w:t>catch(</w:t>
      </w:r>
      <w:proofErr w:type="gramEnd"/>
      <w:r>
        <w:rPr>
          <w:rFonts w:ascii="Times New Roman" w:hAnsi="Times New Roman" w:cs="Times New Roman"/>
          <w:sz w:val="24"/>
          <w:szCs w:val="24"/>
        </w:rPr>
        <w:t>err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>
        <w:rPr>
          <w:rFonts w:ascii="Times New Roman" w:hAnsi="Times New Roman" w:cs="Times New Roman"/>
          <w:sz w:val="24"/>
          <w:szCs w:val="24"/>
        </w:rPr>
        <w:t>err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)</w:t>
      </w:r>
    </w:p>
    <w:p w:rsidR="00CD3D10" w:rsidRDefault="00DE7DDC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get.anyk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ou have passed database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If header authentication (</w:t>
      </w:r>
      <w:proofErr w:type="spellStart"/>
      <w:r>
        <w:rPr>
          <w:rFonts w:ascii="Times New Roman" w:hAnsi="Times New Roman" w:cs="Times New Roman"/>
          <w:sz w:val="24"/>
          <w:szCs w:val="24"/>
        </w:rPr>
        <w:t>jugaar</w:t>
      </w:r>
      <w:proofErr w:type="spellEnd"/>
      <w:r>
        <w:rPr>
          <w:rFonts w:ascii="Times New Roman" w:hAnsi="Times New Roman" w:cs="Times New Roman"/>
          <w:sz w:val="24"/>
          <w:szCs w:val="24"/>
        </w:rPr>
        <w:t>):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xios.ge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‘/’, {headers : {authorization: Bearer &lt;</w:t>
      </w:r>
      <w:proofErr w:type="spellStart"/>
      <w:r>
        <w:rPr>
          <w:rFonts w:ascii="Times New Roman" w:hAnsi="Times New Roman" w:cs="Times New Roman"/>
          <w:sz w:val="24"/>
          <w:szCs w:val="24"/>
        </w:rPr>
        <w:t>tokenfrompostman</w:t>
      </w:r>
      <w:proofErr w:type="spellEnd"/>
      <w:r>
        <w:rPr>
          <w:rFonts w:ascii="Times New Roman" w:hAnsi="Times New Roman" w:cs="Times New Roman"/>
          <w:sz w:val="24"/>
          <w:szCs w:val="24"/>
        </w:rPr>
        <w:t>}}).then(response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nsole.log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response.dat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).</w:t>
      </w:r>
      <w:proofErr w:type="gramStart"/>
      <w:r>
        <w:rPr>
          <w:rFonts w:ascii="Times New Roman" w:hAnsi="Times New Roman" w:cs="Times New Roman"/>
          <w:sz w:val="24"/>
          <w:szCs w:val="24"/>
        </w:rPr>
        <w:t>catch(</w:t>
      </w:r>
      <w:proofErr w:type="gramEnd"/>
      <w:r>
        <w:rPr>
          <w:rFonts w:ascii="Times New Roman" w:hAnsi="Times New Roman" w:cs="Times New Roman"/>
          <w:sz w:val="24"/>
          <w:szCs w:val="24"/>
        </w:rPr>
        <w:t>err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>
        <w:rPr>
          <w:rFonts w:ascii="Times New Roman" w:hAnsi="Times New Roman" w:cs="Times New Roman"/>
          <w:sz w:val="24"/>
          <w:szCs w:val="24"/>
        </w:rPr>
        <w:t>err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</w:p>
    <w:p w:rsidR="00383A8E" w:rsidRDefault="00383A8E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 With query </w:t>
      </w:r>
      <w:proofErr w:type="spellStart"/>
      <w:r>
        <w:rPr>
          <w:rFonts w:ascii="Times New Roman" w:hAnsi="Times New Roman" w:cs="Times New Roman"/>
          <w:sz w:val="24"/>
          <w:szCs w:val="24"/>
        </w:rPr>
        <w:t>param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383A8E" w:rsidRDefault="00DB537F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CD413F" wp14:editId="41DDBD46">
            <wp:extent cx="5943600" cy="33877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5A81" w:rsidRDefault="00B25A81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issue of component mount then use below code</w:t>
      </w:r>
    </w:p>
    <w:p w:rsidR="00B25A81" w:rsidRDefault="00B25A81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A9CA699" wp14:editId="515D41B6">
            <wp:extent cx="5943600" cy="38665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k component with pathname and passing constant with it and use in another file</w:t>
      </w: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istItem.jsx</w:t>
      </w:r>
      <w:proofErr w:type="spell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ListItem.scss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-router-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layArrow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d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humbUpAlt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humbDown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@material-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/icons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{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movies/find/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headers :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horization :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Bearer eyJhbGciOiJIUzI1NiIsInR5cCI6IkpXVCJ9.eyJpZCI6IjYxNTZmNTExMmQ4Y2Y3NThhNmM0ZGJiNiIsImlzQWRtaW4iOnRydWUsImlhdCI6MTYzMzE0ODc4NiwiZXhwIjoxNjMzMTUyMzg2fQ.D_hHmTE50Y57aibX3FvVJn9T95pviDa0a3ikloQWSlo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proofErr w:type="gramStart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[</w:t>
      </w:r>
      <w:proofErr w:type="gramEnd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) </w:t>
      </w:r>
      <w:r w:rsidRPr="00E918C6">
        <w:rPr>
          <w:rFonts w:ascii="Consolas" w:eastAsia="Times New Roman" w:hAnsi="Consolas" w:cs="Times New Roman"/>
          <w:color w:val="6A9955"/>
          <w:sz w:val="21"/>
          <w:szCs w:val="21"/>
        </w:rPr>
        <w:t>//Whenever item changes, </w:t>
      </w:r>
      <w:proofErr w:type="spellStart"/>
      <w:r w:rsidRPr="00E918C6">
        <w:rPr>
          <w:rFonts w:ascii="Consolas" w:eastAsia="Times New Roman" w:hAnsi="Consolas" w:cs="Times New Roman"/>
          <w:color w:val="6A9955"/>
          <w:sz w:val="21"/>
          <w:szCs w:val="21"/>
        </w:rPr>
        <w:t>useEffect</w:t>
      </w:r>
      <w:proofErr w:type="spellEnd"/>
      <w:r w:rsidRPr="00E918C6">
        <w:rPr>
          <w:rFonts w:ascii="Consolas" w:eastAsia="Times New Roman" w:hAnsi="Consolas" w:cs="Times New Roman"/>
          <w:color w:val="6A9955"/>
          <w:sz w:val="21"/>
          <w:szCs w:val="21"/>
        </w:rPr>
        <w:t> will get fire</w:t>
      </w:r>
    </w:p>
    <w:p w:rsidR="00E918C6" w:rsidRPr="00E918C6" w:rsidRDefault="00E918C6" w:rsidP="00E918C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proofErr w:type="gramStart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athname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/watch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movie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list__item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eft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225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2.5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onMouseEnter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onMouseLeave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mg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gramStart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railer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oop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item__info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s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Ad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ThumbUpAlt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ThumbDown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itemInfo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__top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proofErr w:type="gramEnd"/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uration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limit"</w:t>
      </w:r>
      <w:proofErr w:type="gramStart"/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imit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proofErr w:type="gramEnd"/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desc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esc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genre"</w:t>
      </w:r>
      <w:proofErr w:type="gramStart"/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  <w:proofErr w:type="spell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movie constant in </w:t>
      </w:r>
      <w:proofErr w:type="spellStart"/>
      <w:r>
        <w:rPr>
          <w:rFonts w:ascii="Times New Roman" w:hAnsi="Times New Roman" w:cs="Times New Roman"/>
          <w:sz w:val="24"/>
          <w:szCs w:val="24"/>
        </w:rPr>
        <w:t>watch.jsx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rrowBack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/icons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Location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-router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Watch.scss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Location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movi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watch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back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ArrowBack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Home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video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proofErr w:type="spellEnd"/>
      <w:proofErr w:type="gram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rogress</w:t>
      </w:r>
      <w:proofErr w:type="gram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trols</w:t>
      </w:r>
      <w:proofErr w:type="gram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video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383A8E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sectPr w:rsidR="00E918C6" w:rsidRPr="00383A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D8E6D12"/>
    <w:multiLevelType w:val="hybridMultilevel"/>
    <w:tmpl w:val="445CE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0362AC"/>
    <w:multiLevelType w:val="hybridMultilevel"/>
    <w:tmpl w:val="A0240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rQwsTSyBBEGSjpKwanFxZn5eSAFhrUAFYCZpCwAAAA="/>
  </w:docVars>
  <w:rsids>
    <w:rsidRoot w:val="00AB4A12"/>
    <w:rsid w:val="0006504E"/>
    <w:rsid w:val="00120381"/>
    <w:rsid w:val="001F123D"/>
    <w:rsid w:val="0023251D"/>
    <w:rsid w:val="002947FD"/>
    <w:rsid w:val="00383A8E"/>
    <w:rsid w:val="00395057"/>
    <w:rsid w:val="005A1244"/>
    <w:rsid w:val="00872428"/>
    <w:rsid w:val="009A66DC"/>
    <w:rsid w:val="00A11BDB"/>
    <w:rsid w:val="00AB4A12"/>
    <w:rsid w:val="00B25A81"/>
    <w:rsid w:val="00BA5AA4"/>
    <w:rsid w:val="00C103E0"/>
    <w:rsid w:val="00C65E37"/>
    <w:rsid w:val="00CC1EBE"/>
    <w:rsid w:val="00CD3D10"/>
    <w:rsid w:val="00DB537F"/>
    <w:rsid w:val="00DE7DDC"/>
    <w:rsid w:val="00E918C6"/>
    <w:rsid w:val="00F64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91A967-38DE-4555-A4BC-330DAABE8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3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74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2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0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6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7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2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8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8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1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3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2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9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5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6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8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8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3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4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8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3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2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1</TotalTime>
  <Pages>14</Pages>
  <Words>1862</Words>
  <Characters>1061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4</cp:revision>
  <dcterms:created xsi:type="dcterms:W3CDTF">2021-10-01T05:42:00Z</dcterms:created>
  <dcterms:modified xsi:type="dcterms:W3CDTF">2021-10-02T05:32:00Z</dcterms:modified>
</cp:coreProperties>
</file>